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fdcb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3a8e29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4c368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bfc71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7fa2e94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3566b9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c0a2453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a7dab6d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7T23:17:55Z</dcterms:created>
  <dcterms:modified xsi:type="dcterms:W3CDTF">2021-04-27T23:17:55Z</dcterms:modified>
</cp:coreProperties>
</file>